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E0DDFC" w14:textId="77EF2431" w:rsidR="003F7F2F" w:rsidRDefault="00860CBB">
      <w:pPr>
        <w:pStyle w:val="Title"/>
      </w:pPr>
      <w:r>
        <w:t xml:space="preserve">Feedback for </w:t>
      </w:r>
      <w:r w:rsidR="00E23B9A" w:rsidRPr="00E23B9A">
        <w:rPr>
          <w:i/>
          <w:iCs/>
        </w:rPr>
        <w:t xml:space="preserve">Job change </w:t>
      </w:r>
      <w:proofErr w:type="spellStart"/>
      <w:r w:rsidR="00E23B9A" w:rsidRPr="00E23B9A">
        <w:rPr>
          <w:i/>
          <w:iCs/>
        </w:rPr>
        <w:t>likehood</w:t>
      </w:r>
      <w:proofErr w:type="spellEnd"/>
      <w:r w:rsidR="00E23B9A" w:rsidRPr="00E23B9A">
        <w:rPr>
          <w:i/>
          <w:iCs/>
        </w:rPr>
        <w:t xml:space="preserve"> based on recruiting data</w:t>
      </w:r>
      <w:r>
        <w:t xml:space="preserve"> Number </w:t>
      </w:r>
      <w:proofErr w:type="gramStart"/>
      <w:r w:rsidR="00E23B9A">
        <w:t>33</w:t>
      </w:r>
      <w:proofErr w:type="gramEnd"/>
    </w:p>
    <w:p w14:paraId="6FB0B3A8" w14:textId="77777777" w:rsidR="003F7F2F" w:rsidRDefault="00860CBB">
      <w:pPr>
        <w:pStyle w:val="Heading2"/>
      </w:pPr>
      <w:bookmarkStart w:id="0" w:name="instructions"/>
      <w:bookmarkEnd w:id="0"/>
      <w:r>
        <w:t>Instructions</w:t>
      </w:r>
    </w:p>
    <w:p w14:paraId="68E92D30" w14:textId="77777777" w:rsidR="003F7F2F" w:rsidRDefault="00860CBB">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54777FB3" w14:textId="77777777" w:rsidR="003F7F2F" w:rsidRDefault="00860CBB">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9th at 11:59pm CST</w:t>
      </w:r>
      <w:r>
        <w:t xml:space="preserve">. For ease you can use this markdown file to fill out your responses and knit which will produce a word </w:t>
      </w:r>
      <w:r>
        <w:t>document for you.</w:t>
      </w:r>
    </w:p>
    <w:p w14:paraId="076ADA23" w14:textId="77777777" w:rsidR="003F7F2F" w:rsidRDefault="00860CBB">
      <w:pPr>
        <w:pStyle w:val="Heading2"/>
      </w:pPr>
      <w:bookmarkStart w:id="1" w:name="feedback-below"/>
      <w:bookmarkEnd w:id="1"/>
      <w:r>
        <w:t>Feedback Below</w:t>
      </w:r>
    </w:p>
    <w:p w14:paraId="293F179B" w14:textId="13B17ED0" w:rsidR="003F7F2F" w:rsidRDefault="00860CBB">
      <w:pPr>
        <w:pStyle w:val="FirstParagraph"/>
        <w:rPr>
          <w:b/>
        </w:rPr>
      </w:pPr>
      <w:r>
        <w:rPr>
          <w:b/>
        </w:rPr>
        <w:t>What did you first notice about this project?</w:t>
      </w:r>
    </w:p>
    <w:p w14:paraId="1B5AB3A7" w14:textId="3426B5F0" w:rsidR="00E23B9A" w:rsidRPr="00E23B9A" w:rsidRDefault="00E23B9A" w:rsidP="00E23B9A">
      <w:pPr>
        <w:pStyle w:val="BodyText"/>
      </w:pPr>
      <w:r>
        <w:tab/>
        <w:t xml:space="preserve">It looked </w:t>
      </w:r>
      <w:proofErr w:type="gramStart"/>
      <w:r>
        <w:t>really nice</w:t>
      </w:r>
      <w:proofErr w:type="gramEnd"/>
      <w:r>
        <w:t xml:space="preserve"> and had a lot of cool visuals. I definitely should </w:t>
      </w:r>
      <w:proofErr w:type="gramStart"/>
      <w:r>
        <w:t>of</w:t>
      </w:r>
      <w:proofErr w:type="gramEnd"/>
      <w:r>
        <w:t xml:space="preserve"> done my project in Tableau</w:t>
      </w:r>
      <w:r w:rsidR="00860CBB">
        <w:t xml:space="preserve"> (I was way too rusty at R coding though).</w:t>
      </w:r>
    </w:p>
    <w:p w14:paraId="74795332" w14:textId="4C1E7867" w:rsidR="003F7F2F" w:rsidRDefault="00860CBB">
      <w:pPr>
        <w:pStyle w:val="BodyText"/>
        <w:rPr>
          <w:b/>
        </w:rPr>
      </w:pPr>
      <w:r>
        <w:rPr>
          <w:b/>
        </w:rPr>
        <w:t>What was this project’s main story?</w:t>
      </w:r>
    </w:p>
    <w:p w14:paraId="47FDD472" w14:textId="6B11EF24" w:rsidR="00860CBB" w:rsidRPr="00860CBB" w:rsidRDefault="00860CBB">
      <w:pPr>
        <w:pStyle w:val="BodyText"/>
        <w:rPr>
          <w:bCs/>
        </w:rPr>
      </w:pPr>
      <w:r>
        <w:rPr>
          <w:b/>
        </w:rPr>
        <w:tab/>
      </w:r>
      <w:r w:rsidRPr="00860CBB">
        <w:rPr>
          <w:bCs/>
        </w:rPr>
        <w:t xml:space="preserve">The probability of leaving from a current job to a new one. </w:t>
      </w:r>
    </w:p>
    <w:p w14:paraId="6D79A6B6" w14:textId="2A101DFB" w:rsidR="003F7F2F" w:rsidRDefault="00860CBB">
      <w:pPr>
        <w:pStyle w:val="BodyText"/>
        <w:rPr>
          <w:b/>
        </w:rPr>
      </w:pPr>
      <w:r>
        <w:rPr>
          <w:b/>
        </w:rPr>
        <w:t>What were some areas of improvement?</w:t>
      </w:r>
    </w:p>
    <w:p w14:paraId="475B0139" w14:textId="58752B4D" w:rsidR="00860CBB" w:rsidRPr="00860CBB" w:rsidRDefault="00860CBB">
      <w:pPr>
        <w:pStyle w:val="BodyText"/>
        <w:rPr>
          <w:bCs/>
        </w:rPr>
      </w:pPr>
      <w:r>
        <w:rPr>
          <w:b/>
        </w:rPr>
        <w:tab/>
      </w:r>
      <w:proofErr w:type="gramStart"/>
      <w:r w:rsidRPr="00860CBB">
        <w:rPr>
          <w:bCs/>
        </w:rPr>
        <w:t>Honestly</w:t>
      </w:r>
      <w:proofErr w:type="gramEnd"/>
      <w:r w:rsidRPr="00860CBB">
        <w:rPr>
          <w:bCs/>
        </w:rPr>
        <w:t xml:space="preserve"> it was a great project! The only thing I would suggest is a conclusion of the data gather. What they thought about the results. </w:t>
      </w:r>
    </w:p>
    <w:p w14:paraId="6EFD9691" w14:textId="220B1CE4" w:rsidR="003F7F2F" w:rsidRDefault="00860CBB">
      <w:pPr>
        <w:pStyle w:val="BodyText"/>
        <w:rPr>
          <w:b/>
        </w:rPr>
      </w:pPr>
      <w:r>
        <w:rPr>
          <w:b/>
        </w:rPr>
        <w:t>What elements would you add to this project?</w:t>
      </w:r>
    </w:p>
    <w:p w14:paraId="1F600A3B" w14:textId="7ACFE184" w:rsidR="00860CBB" w:rsidRPr="00860CBB" w:rsidRDefault="00860CBB">
      <w:pPr>
        <w:pStyle w:val="BodyText"/>
        <w:rPr>
          <w:bCs/>
        </w:rPr>
      </w:pPr>
      <w:r>
        <w:rPr>
          <w:b/>
        </w:rPr>
        <w:tab/>
      </w:r>
      <w:r w:rsidRPr="00860CBB">
        <w:rPr>
          <w:bCs/>
        </w:rPr>
        <w:t xml:space="preserve">Other than a conclusion analysis nothing really, visuals were great. </w:t>
      </w:r>
    </w:p>
    <w:p w14:paraId="11861BA9" w14:textId="140B7E91" w:rsidR="003F7F2F" w:rsidRDefault="00860CBB">
      <w:pPr>
        <w:pStyle w:val="BodyText"/>
        <w:rPr>
          <w:b/>
        </w:rPr>
      </w:pPr>
      <w:r>
        <w:rPr>
          <w:b/>
        </w:rPr>
        <w:t>What were some successful elements of this project?</w:t>
      </w:r>
    </w:p>
    <w:p w14:paraId="18032CA9" w14:textId="56F8829B" w:rsidR="00860CBB" w:rsidRPr="00860CBB" w:rsidRDefault="00860CBB">
      <w:pPr>
        <w:pStyle w:val="BodyText"/>
        <w:rPr>
          <w:bCs/>
        </w:rPr>
      </w:pPr>
      <w:r>
        <w:rPr>
          <w:b/>
        </w:rPr>
        <w:tab/>
      </w:r>
      <w:r w:rsidRPr="00860CBB">
        <w:rPr>
          <w:bCs/>
        </w:rPr>
        <w:t>The interactive visuals and data counts.</w:t>
      </w:r>
    </w:p>
    <w:p w14:paraId="56680999" w14:textId="77777777" w:rsidR="00860CBB" w:rsidRDefault="00860CBB">
      <w:pPr>
        <w:pStyle w:val="BodyText"/>
        <w:rPr>
          <w:bCs/>
        </w:rPr>
      </w:pPr>
      <w:r>
        <w:rPr>
          <w:b/>
        </w:rPr>
        <w:t>Any oth</w:t>
      </w:r>
      <w:r>
        <w:rPr>
          <w:b/>
        </w:rPr>
        <w:t>er thoughts you would like to convey to your peer?</w:t>
      </w:r>
      <w:r w:rsidRPr="00860CBB">
        <w:rPr>
          <w:bCs/>
        </w:rPr>
        <w:t xml:space="preserve"> </w:t>
      </w:r>
    </w:p>
    <w:p w14:paraId="13154445" w14:textId="4403873D" w:rsidR="00860CBB" w:rsidRPr="00860CBB" w:rsidRDefault="00860CBB" w:rsidP="00860CBB">
      <w:pPr>
        <w:pStyle w:val="BodyText"/>
        <w:ind w:firstLine="720"/>
        <w:rPr>
          <w:b/>
        </w:rPr>
      </w:pPr>
      <w:r w:rsidRPr="00860CBB">
        <w:rPr>
          <w:bCs/>
        </w:rPr>
        <w:t>Great job, you set the bar high for sure!</w:t>
      </w:r>
    </w:p>
    <w:sectPr w:rsidR="00860CBB" w:rsidRPr="00860CBB" w:rsidSect="00860CBB">
      <w:pgSz w:w="12240" w:h="15840"/>
      <w:pgMar w:top="1440" w:right="1440" w:bottom="108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D3ECF7" w14:textId="77777777" w:rsidR="00000000" w:rsidRDefault="00860CBB">
      <w:pPr>
        <w:spacing w:after="0"/>
      </w:pPr>
      <w:r>
        <w:separator/>
      </w:r>
    </w:p>
  </w:endnote>
  <w:endnote w:type="continuationSeparator" w:id="0">
    <w:p w14:paraId="547B6396" w14:textId="77777777" w:rsidR="00000000" w:rsidRDefault="00860CB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D1E10D" w14:textId="77777777" w:rsidR="003F7F2F" w:rsidRDefault="00860CBB">
      <w:r>
        <w:separator/>
      </w:r>
    </w:p>
  </w:footnote>
  <w:footnote w:type="continuationSeparator" w:id="0">
    <w:p w14:paraId="7EAF7BAE" w14:textId="77777777" w:rsidR="003F7F2F" w:rsidRDefault="00860C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7011236"/>
    <w:multiLevelType w:val="multilevel"/>
    <w:tmpl w:val="12D86E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60499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F7F2F"/>
    <w:rsid w:val="004E29B3"/>
    <w:rsid w:val="00590D07"/>
    <w:rsid w:val="00784D58"/>
    <w:rsid w:val="00860CBB"/>
    <w:rsid w:val="008D6863"/>
    <w:rsid w:val="00B86B75"/>
    <w:rsid w:val="00BC48D5"/>
    <w:rsid w:val="00C36279"/>
    <w:rsid w:val="00E23B9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F8577D"/>
  <w15:docId w15:val="{FEC58BAE-0A43-412F-AEB6-184A1E913C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o4NtUGopupH2H-3QN1Vg6LbokfASbryqELlAodm4wAY/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324</Words>
  <Characters>184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CJ Patteson</dc:creator>
  <cp:lastModifiedBy>CJ Patteson</cp:lastModifiedBy>
  <cp:revision>2</cp:revision>
  <dcterms:created xsi:type="dcterms:W3CDTF">2021-05-11T03:22:00Z</dcterms:created>
  <dcterms:modified xsi:type="dcterms:W3CDTF">2021-05-11T03:22:00Z</dcterms:modified>
</cp:coreProperties>
</file>